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 xml:space="preserve">James W. Lowry, "Document 211, </w:t>
      </w:r>
      <w:r>
        <w:t xml:space="preserve">08 November 1711, transcription," in </w:t>
      </w:r>
      <w:r>
        <w:rPr>
          <w:i/>
        </w:rPr>
        <w:t>Documents of Brotherly Love: Dutch Mennonite Aid to Swiss Anabaptists</w:t>
      </w:r>
      <w:r>
        <w:t xml:space="preserve"> (Millersburg, OH: Ohio Amish Library), 1278-82 (even)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08 November 1711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Runckel, Johann Ludwig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Schaffhausen, Schaffhausen, Switzerland</w:t>
      </w:r>
    </w:p>
    <w:p w14:paraId="7145AB74" w14:textId="78AC5946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: </w:t>
      </w:r>
      <w:r>
        <w:tab/>
        <w:tab/>
      </w:r>
      <w:r>
        <w:t>Need, Committee for Foreign</w:t>
      </w:r>
    </w:p>
    <w:p w14:paraId="549B5314" w14:textId="49BC8116" w:rsidR="001B5C66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 Place: </w:t>
      </w:r>
      <w:r>
        <w:tab/>
      </w:r>
      <w:r>
        <w:t>Amsterdam, North Holland, Netherlands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German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C17E1F" w:rsidRDefault="00C17E1F" w:rsidP="00C17E1F">
      <w:pPr>
        <w:pStyle w:val="FirstParagraph"/>
      </w:pPr>
      <w:r>
        <w:t>211.  November 8, 1711.</w:t>
      </w:r>
      <w:r>
        <w:rPr>
          <w:rStyle w:val="FootnoteReference"/>
        </w:rPr>
        <w:footnoteReference w:id="3"/>
      </w:r>
    </w:p>
    <w:p w:rsidR="00C17E1F" w:rsidRDefault="00C17E1F" w:rsidP="00C17E1F">
      <w:pPr>
        <w:pStyle w:val="OriginalText"/>
        <w:rPr>
          <w:sz w:val="18"/>
          <w:szCs w:val="18"/>
        </w:rPr>
      </w:pP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[Seite 1]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Schaffhausen</w:t>
      </w:r>
      <w:r>
        <w:rPr>
          <w:rStyle w:val="FootnoteReference"/>
          <w:sz w:val="18"/>
          <w:szCs w:val="18"/>
        </w:rPr>
        <w:footnoteReference w:id="4"/>
      </w:r>
      <w:r>
        <w:rPr>
          <w:sz w:val="18"/>
          <w:szCs w:val="18"/>
        </w:rPr>
        <w:t xml:space="preserve"> den 8 </w:t>
      </w:r>
      <w:r>
        <w:rPr>
          <w:rStyle w:val="Italics"/>
          <w:sz w:val="18"/>
          <w:szCs w:val="18"/>
        </w:rPr>
        <w:t>Novembris</w:t>
      </w:r>
      <w:r>
        <w:rPr>
          <w:sz w:val="18"/>
          <w:szCs w:val="18"/>
        </w:rPr>
        <w:t xml:space="preserve"> 1711.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Runckel, Johann Ludwig:letters to Amsterdam Committee (chronologically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Wohl Edle, etc.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  <w:t>Mein insonders Hochgeehrte Herren!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eren sehr werthes unterm 23ten </w:t>
      </w:r>
      <w:r>
        <w:rPr>
          <w:rStyle w:val="Italics"/>
          <w:sz w:val="18"/>
          <w:szCs w:val="18"/>
        </w:rPr>
        <w:t>passato</w:t>
      </w:r>
      <w:r>
        <w:rPr>
          <w:sz w:val="18"/>
          <w:szCs w:val="18"/>
        </w:rPr>
        <w:t xml:space="preserve"> habe zu seiner Zeit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zurecht erhalten, und daraus zu höchster meiner  Freude mit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lieb ersehen, daß die Meinige vom 13ten </w:t>
      </w:r>
      <w:r>
        <w:rPr>
          <w:rStyle w:val="Italics"/>
          <w:sz w:val="18"/>
          <w:szCs w:val="18"/>
        </w:rPr>
        <w:t>[Septem]bris</w:t>
      </w:r>
      <w:r>
        <w:rPr>
          <w:sz w:val="18"/>
          <w:szCs w:val="18"/>
        </w:rPr>
        <w:t xml:space="preserve"> und 11 ten </w:t>
      </w:r>
      <w:r>
        <w:rPr>
          <w:rStyle w:val="Italics"/>
          <w:sz w:val="18"/>
          <w:szCs w:val="18"/>
        </w:rPr>
        <w:t>[Okto]bris</w:t>
      </w:r>
      <w:r>
        <w:rPr>
          <w:sz w:val="18"/>
          <w:szCs w:val="18"/>
        </w:rPr>
        <w:t xml:space="preserve">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zu recht einkommen, wie auch daß nach gehaltener allgemeinen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Versamblung Meine Hochgeehrte Herren nechster tagen einige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Herren Deputirten nach dem Haag absendten und durch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ieselbe mein </w:t>
      </w:r>
      <w:r>
        <w:rPr>
          <w:rStyle w:val="Italics"/>
          <w:sz w:val="18"/>
          <w:szCs w:val="18"/>
        </w:rPr>
        <w:t>interesse</w:t>
      </w:r>
      <w:r>
        <w:rPr>
          <w:sz w:val="18"/>
          <w:szCs w:val="18"/>
        </w:rPr>
        <w:t xml:space="preserve"> nach dero Vermögen bestens werden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unterstützen und Secundiren, auch mir demnach mit nechstem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von dem </w:t>
      </w:r>
      <w:r>
        <w:rPr>
          <w:rStyle w:val="Italics"/>
          <w:sz w:val="18"/>
          <w:szCs w:val="18"/>
        </w:rPr>
        <w:t>Succes</w:t>
      </w:r>
      <w:r>
        <w:rPr>
          <w:sz w:val="18"/>
          <w:szCs w:val="18"/>
        </w:rPr>
        <w:t xml:space="preserve"> bericht geben, und mich zugleich wissen lassen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wollen, wie mich wegen annotirung der Taggeldern zu verhalten.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     Wie nun M[einen] h[och] g. herren für das erstere Höchstens obligirt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undt verbunden verbleiben werde,  also werde auch wegen des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letzteren dero Meinung zu entsprechen mir alles fleises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nglegen seÿn lassen, wie dann nun schon eine geraume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zeit auff anders nichts, alß diesen Bericht gewartet,  umb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meine Rechnungen, so übringens gantz fertig, einsenden zu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können, damit dieses geschäffts dermahlen eins auch vollens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[Seite 2] abkommen, und solches zu seiner volligen Richtigkeit bringen moge.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     Ich zweifle sonsten im geringsten nicht, daß M. h[och] g[eehrte] herren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as bevorstehende Ungluck des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Gerber, Hans, in Aschpy (Aspi):captured again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Hanß Gärbers nicht schmertzligst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empfindten solten.  Seine Sache wird wohl eine der ersten seÿn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so gleich nach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Bern government holidays cause delay"</w:instrText>
      </w:r>
      <w:r>
        <w:rPr>
          <w:sz w:val="18"/>
          <w:szCs w:val="18"/>
        </w:rPr>
        <w:fldChar w:fldCharType="end"/>
      </w:r>
      <w:r>
        <w:rPr>
          <w:rStyle w:val="Italics"/>
          <w:sz w:val="18"/>
          <w:szCs w:val="18"/>
        </w:rPr>
        <w:t>Martini</w:t>
      </w:r>
      <w:r>
        <w:rPr>
          <w:sz w:val="18"/>
          <w:szCs w:val="18"/>
        </w:rPr>
        <w:t xml:space="preserve"> dörffte abgemachet und vollendet werden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a dann zu vernehmen seÿn wird ob die Barmhertzigkeit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oder aber das scharffe Recht bei denen Herren von Bern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prævaliret.  Ich meines theils förchte sehr, es werden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ieselbe an diesem Mann ein </w:t>
      </w:r>
      <w:r>
        <w:rPr>
          <w:rStyle w:val="Italics"/>
          <w:sz w:val="18"/>
          <w:szCs w:val="18"/>
        </w:rPr>
        <w:t>Exempel Statuiren</w:t>
      </w:r>
      <w:r>
        <w:rPr>
          <w:sz w:val="18"/>
          <w:szCs w:val="18"/>
        </w:rPr>
        <w:t xml:space="preserve"> wollen,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amit die übrige sich daran spiegeln und demnach trachten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mögen ihrem unausbleiblichen Ungluck in zeiten zu enttrinnen.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Ich beförchte solches umb so viel mehr, da am verwichenen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onnerstag von H[errn]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Wagner, Bernhard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Wagnern von Bern den bericht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erhalten, daß ausert diesem Hanß Gärber seithero noch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3 Täufer und eine Täuferin eingezogen und in das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Upper Hospital (Ober Spital, Holy Ghost Hospital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Obere Spittal in die </w:t>
      </w:r>
      <w:r>
        <w:rPr>
          <w:rStyle w:val="Italics"/>
          <w:sz w:val="18"/>
          <w:szCs w:val="18"/>
        </w:rPr>
        <w:t>ordinari</w:t>
      </w:r>
      <w:r>
        <w:rPr>
          <w:sz w:val="18"/>
          <w:szCs w:val="18"/>
        </w:rPr>
        <w:t xml:space="preserve"> gefängnus gebracht worden,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nemblich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Blum, Niklaus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Niclaus Bluem und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Gyger, Michel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Michel Giger von der so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genanten Leistischen oder untern Gemeindt, und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Gerber, Barbara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Barbara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Gärber und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Gilgen, Hans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Hanß Gÿlgen von der Ammanischen, darvon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ie erstere dreÿ aus der Kilchhöhry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Röthenbach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Röthenbach Ambts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Signau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Signau, und der Vierte vo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Gugisberg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Guggisperg aus dem Ambt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lastRenderedPageBreak/>
        <w:fldChar w:fldCharType="begin"/>
      </w:r>
      <w:r>
        <w:rPr>
          <w:sz w:val="18"/>
          <w:szCs w:val="18"/>
        </w:rPr>
        <w:instrText>xe "Schwarzenburg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Schwartzenburg gebürtig.  Dieser letztere ist umb so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viel mehr zu bedauren, weilen Er sich schon vor 5 oder 6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Jahren, aus dem Landt begeben und i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Lorraine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Lottringen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gesetzet, und auß mißverstandt des letztere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edict:of amnesty of Feb. 11, 1711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Freyheits-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[Seite 3] </w:t>
      </w:r>
      <w:r>
        <w:rPr>
          <w:rStyle w:val="Italics"/>
          <w:sz w:val="18"/>
          <w:szCs w:val="18"/>
        </w:rPr>
        <w:t>Mandats</w:t>
      </w:r>
      <w:r>
        <w:rPr>
          <w:sz w:val="18"/>
          <w:szCs w:val="18"/>
        </w:rPr>
        <w:t xml:space="preserve"> sich wiederum eingefundten umb noch etwelche im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Landt, habente Mittel abzuholen, wie Er dann auch sich auff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ieses Freyheits </w:t>
      </w:r>
      <w:r>
        <w:rPr>
          <w:rStyle w:val="Italics"/>
          <w:sz w:val="18"/>
          <w:szCs w:val="18"/>
        </w:rPr>
        <w:t>Mandat</w:t>
      </w:r>
      <w:r>
        <w:rPr>
          <w:sz w:val="18"/>
          <w:szCs w:val="18"/>
        </w:rPr>
        <w:t xml:space="preserve"> verlasent in der Statt selbsten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betretten lassen, welches aber Verhoffentlich seine Sache nicht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verschlimmeren, sondern vielmehr verbesseren wird, zumahlen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wann Er, wie Ich nicht zweifele, von seinem dermahligen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Oberherren mit denen nöthigen </w:t>
      </w:r>
      <w:r>
        <w:rPr>
          <w:rStyle w:val="Italics"/>
          <w:sz w:val="18"/>
          <w:szCs w:val="18"/>
        </w:rPr>
        <w:t>attestatis</w:t>
      </w:r>
      <w:r>
        <w:rPr>
          <w:sz w:val="18"/>
          <w:szCs w:val="18"/>
        </w:rPr>
        <w:t xml:space="preserve"> kann versehen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werden.  Es wäre übrigens freÿlich von hertzen zu wünschen,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aß es Gott dem Allerhöchsten gefallen thäte die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Bern, Canton of:officials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Bern, Canton of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steinerne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hertzen einiger Herren von Bern so wohl als teils dieser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rmen betrangten Leuthe in fleischerne zu verwandeln, damit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Sie beiderseits erkönnen mögten was zu ihrem wahren Frieden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ienet, aber ich beförchte übel, es habe der Höchste noch zur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zeit ein anderes beschlossen, und es seÿe demnach eine dergleichen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Verwandlung viel ehender zu wünschen alß zu hoffen.  Dannenhero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ist es auch, daß ich mich umb einig ferner hülfmittel auß zu-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findten eben so verlegen finde als Meine Hochgeehrte Herren,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zumahlen </w:t>
      </w:r>
      <w:r>
        <w:rPr>
          <w:rStyle w:val="Italics"/>
          <w:sz w:val="18"/>
          <w:szCs w:val="18"/>
        </w:rPr>
        <w:t>intuitu</w:t>
      </w:r>
      <w:r>
        <w:rPr>
          <w:sz w:val="18"/>
          <w:szCs w:val="18"/>
        </w:rPr>
        <w:t xml:space="preserve"> derjenigen, so ihrem verderben von selbsten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entgegen lauffen, und sich darvon im geringsten nichts wollen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abhalten lassen.  Jedennoch und damit mann ihnen das maaß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rechtschaffen vollmache, so hielte unmaßgeblich darvor, daß gutt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wäre, wan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Brechtbühl, Bendicht (Breckbill, Brackbill, Benedicht, Bentz):on settling in Prussia"</w:instrText>
      </w:r>
      <w:r>
        <w:rPr>
          <w:sz w:val="18"/>
          <w:szCs w:val="18"/>
        </w:rPr>
        <w:fldChar w:fldCharType="end"/>
      </w:r>
      <w:r>
        <w:rPr>
          <w:rStyle w:val="Italics"/>
          <w:sz w:val="18"/>
          <w:szCs w:val="18"/>
        </w:rPr>
        <w:t>Benedict</w:t>
      </w:r>
      <w:r>
        <w:rPr>
          <w:sz w:val="18"/>
          <w:szCs w:val="18"/>
        </w:rPr>
        <w:t xml:space="preserve"> Brächtbüel denen annoch im Landt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verborgenen Täufferen so wohl als denen in der Nachbahrschaft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verstrewten mit einem getruckten und von Ihme eigenhändig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unterschriebenen Brieff zu wissen machen thäte, wie Er die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[Seite 4] Sachen in Preüsen gefundten und unter was für </w:t>
      </w:r>
      <w:r>
        <w:rPr>
          <w:rStyle w:val="Italics"/>
          <w:sz w:val="18"/>
          <w:szCs w:val="18"/>
        </w:rPr>
        <w:t>conditionen</w:t>
      </w:r>
      <w:r>
        <w:rPr>
          <w:sz w:val="18"/>
          <w:szCs w:val="18"/>
        </w:rPr>
        <w:t xml:space="preserve"> mann solche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ldorten auff und annehmen wolle.  Dieses dörffte noch eint und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ndere zum Aufbruch bewegen und Sie also der obschwebenden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Gefahr entreisen.  Dasjenige so mich auff diese Gedanken bringet, ist,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aß ein gewisser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Stauffer, Hans, with family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Hanß Stauffer aus dem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Eggiwil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Eggiwiel, so auch noch im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Bern Gebieth verborgen, sich vor 3 tagen bey mir angemeldet,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und inständigst gebetten, daß Ihme doch einen Ortt anzeigen mögte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wohin Er sich mit seinem Weib und Kinderen </w:t>
      </w:r>
      <w:r>
        <w:rPr>
          <w:rStyle w:val="Italics"/>
          <w:sz w:val="18"/>
          <w:szCs w:val="18"/>
        </w:rPr>
        <w:t>retiriren</w:t>
      </w:r>
      <w:r>
        <w:rPr>
          <w:rStyle w:val="FootnoteReference"/>
          <w:sz w:val="18"/>
          <w:szCs w:val="18"/>
        </w:rPr>
        <w:footnoteReference w:id="5"/>
      </w:r>
      <w:r>
        <w:rPr>
          <w:sz w:val="18"/>
          <w:szCs w:val="18"/>
        </w:rPr>
        <w:t xml:space="preserve"> könte, weilen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Er sich auch in der Nachbahrschaft nicht allerdings vor sicher halte.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Ich habe Ihme gerathen, daß weilen nunmehro die zeit vorbeÿ,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Er sich vor erst nacher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Mannheim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Mannheim begeben alldorten abwarten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könte ob vielleicht noch einige mit Ihme nacher Preüsen verreisen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wolten.  Er ist umb sein Weib und Kindter abzuhohlen wieder zuruck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gangen, so daß erwarten muß was Er ferners vornehmen werde.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     Von dem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Rychen, Daniel (alone or with family):works with Runckel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Daniel Richen habe noch nichts gesehen noch gehöhret,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so daß muthmaße es müsse seÿn Schreiben verlohren gegangen seÿn.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lastRenderedPageBreak/>
        <w:t>Womit nebst allseitiger erlasung</w:t>
      </w:r>
      <w:r>
        <w:rPr>
          <w:rStyle w:val="FootnoteReference"/>
          <w:sz w:val="18"/>
          <w:szCs w:val="18"/>
        </w:rPr>
        <w:footnoteReference w:id="6"/>
      </w:r>
      <w:r>
        <w:rPr>
          <w:sz w:val="18"/>
          <w:szCs w:val="18"/>
        </w:rPr>
        <w:t xml:space="preserve"> und nochmahliger inständigster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rStyle w:val="Italics"/>
          <w:sz w:val="18"/>
          <w:szCs w:val="18"/>
        </w:rPr>
        <w:t>recommendation</w:t>
      </w:r>
      <w:r>
        <w:rPr>
          <w:sz w:val="18"/>
          <w:szCs w:val="18"/>
        </w:rPr>
        <w:t xml:space="preserve"> meines geringen </w:t>
      </w:r>
      <w:r>
        <w:rPr>
          <w:rStyle w:val="Italics"/>
          <w:sz w:val="18"/>
          <w:szCs w:val="18"/>
        </w:rPr>
        <w:t>Interessens</w:t>
      </w:r>
      <w:r>
        <w:rPr>
          <w:sz w:val="18"/>
          <w:szCs w:val="18"/>
        </w:rPr>
        <w:t xml:space="preserve"> bey dem Staat,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uch schönster meiner und der meinigen empfehlung in dero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Andächtiges Gebett stetshin verharre.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>Meiner hochgeehrten herren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Ergebenster Diener</w:t>
      </w:r>
    </w:p>
    <w:p w:rsidR="0084002E" w:rsidRDefault="00C17E1F" w:rsidP="00C17E1F">
      <w:pPr>
        <w:pStyle w:val="OriginalText"/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Johann Ludwig</w:t>
      </w:r>
      <w:bookmarkStart w:id="0" w:name="_GoBack"/>
      <w:bookmarkEnd w:id="0"/>
      <w:r>
        <w:rPr>
          <w:sz w:val="18"/>
          <w:szCs w:val="18"/>
        </w:rPr>
        <w:t xml:space="preserve"> Runckel./.</w:t>
      </w:r>
    </w:p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C17E1F" w:rsidRDefault="00C17E1F" w:rsidP="00C17E1F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211</w:t>
      </w:r>
      <w:r>
        <w:tab/>
      </w:r>
      <w:r>
        <w:rPr>
          <w:rStyle w:val="FootnoteReference"/>
        </w:rPr>
        <w:tab/>
      </w:r>
      <w:r>
        <w:t xml:space="preserve">This is A 1354 from the De Hoop Scheffer </w:t>
      </w:r>
      <w:r>
        <w:rPr>
          <w:rStyle w:val="Italics"/>
        </w:rPr>
        <w:t>Inventaris</w:t>
      </w:r>
      <w:r>
        <w:t>.</w:t>
      </w:r>
    </w:p>
    <w:p w:rsidR="00C17E1F" w:rsidRDefault="00C17E1F" w:rsidP="00C17E1F">
      <w:pPr>
        <w:pStyle w:val="FootnoteText"/>
      </w:pPr>
    </w:p>
  </w:footnote>
  <w:footnote w:id="4">
    <w:p w:rsidR="00C17E1F" w:rsidRDefault="00C17E1F" w:rsidP="00C17E1F">
      <w:pPr>
        <w:pStyle w:val="Footnote-OneDigit"/>
      </w:pPr>
      <w:r>
        <w:rPr>
          <w:vertAlign w:val="superscript"/>
        </w:rPr>
        <w:footnoteRef/>
      </w:r>
      <w:r>
        <w:tab/>
        <w:t>This is in the handwriting of Johann Ludwig Runckel.</w:t>
      </w:r>
    </w:p>
    <w:p w:rsidR="00C17E1F" w:rsidRDefault="00C17E1F" w:rsidP="00C17E1F">
      <w:pPr>
        <w:pStyle w:val="Footnote-OneDigit"/>
      </w:pPr>
    </w:p>
  </w:footnote>
  <w:footnote w:id="5">
    <w:p w:rsidR="00C17E1F" w:rsidRDefault="00C17E1F" w:rsidP="00C17E1F">
      <w:pPr>
        <w:pStyle w:val="FirstFootnoteinColumnLine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retiriren</w:t>
      </w:r>
      <w:r>
        <w:t>, “to make one’s retreat” (German).</w:t>
      </w:r>
    </w:p>
    <w:p w:rsidR="00C17E1F" w:rsidRDefault="00C17E1F" w:rsidP="00C17E1F">
      <w:pPr>
        <w:pStyle w:val="FirstFootnoteinColumnLine"/>
      </w:pPr>
    </w:p>
  </w:footnote>
  <w:footnote w:id="6">
    <w:p w:rsidR="00C17E1F" w:rsidRDefault="00C17E1F" w:rsidP="00C17E1F">
      <w:pPr>
        <w:pStyle w:val="Footnote-OneDigit"/>
      </w:pPr>
      <w:r>
        <w:rPr>
          <w:vertAlign w:val="superscript"/>
        </w:rPr>
        <w:footnoteRef/>
      </w:r>
      <w:r>
        <w:tab/>
        <w:t>Vorsterman translates this as “verlatinge.”</w:t>
      </w:r>
    </w:p>
    <w:p w:rsidR="00C17E1F" w:rsidRDefault="00C17E1F" w:rsidP="00C17E1F">
      <w:pPr>
        <w:pStyle w:val="Footnote-OneDigit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354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C17E1F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styleId="FootnoteReference">
    <w:name w:val="footnote reference"/>
    <w:basedOn w:val="DefaultParagraphFont"/>
    <w:uiPriority w:val="99"/>
    <w:rsid w:val="00C17E1F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C17E1F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character" w:customStyle="1" w:styleId="Italics">
    <w:name w:val="Italics"/>
    <w:uiPriority w:val="99"/>
    <w:rsid w:val="00C17E1F"/>
    <w:rPr>
      <w:i/>
      <w:iCs/>
    </w:rPr>
  </w:style>
  <w:style w:type="paragraph" w:styleId="FootnoteText">
    <w:name w:val="footnote text"/>
    <w:basedOn w:val="Normal"/>
    <w:link w:val="FootnoteTextChar"/>
    <w:uiPriority w:val="99"/>
    <w:rsid w:val="00C17E1F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C17E1F"/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C17E1F"/>
    <w:rPr>
      <w:sz w:val="20"/>
      <w:szCs w:val="20"/>
      <w:vertAlign w:val="baseline"/>
    </w:rPr>
  </w:style>
  <w:style w:type="paragraph" w:customStyle="1" w:styleId="Footnote-OneDigit">
    <w:name w:val="Footnote-One Digit"/>
    <w:basedOn w:val="Normal"/>
    <w:uiPriority w:val="99"/>
    <w:rsid w:val="00C17E1F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irstFootnoteinColumnLine">
    <w:name w:val="First Footnote in Column Line"/>
    <w:basedOn w:val="Normal"/>
    <w:uiPriority w:val="99"/>
    <w:rsid w:val="00C17E1F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